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 ให้ไม่ว่าใครก็ตามที่พิมพ์คำว่าตั๋วเครื่องบินห้ไม่ว่าใครก็ตามที่พิมพ์คำว่าตั๋วเครื่องบินซื้อตั๋วเครื่องบินหรือตั๋วไปแรกเว็บไซต์แรกจะขึ้นต้นด้วยเว็บ travelokaล้ว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cให้อะไรก็cการโฆษcนสื่อดิcเc202021 จะถึง 2025อันดับที่ 1 เลยคือการโฆษณาผ่านอินเทอร์เน็ตน้อยที่สุดคือโฆcราบดีนะคะ ว่าปี 2021 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ตั้งไว้ว่าถ้า 1000 คนมาดูคลิปนี้หรือคลิปนี้ประสบความสำเร็จมากกว่า 1 พันคนเนี่ย ก็คือถ้ามีผู้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้ายโฆษณ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ของธุรกิจพาณิชย์อิเล็กทรอนิกส์นะคะพอจะมีพวกทำแบนเนอร์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งโทรศัพท์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8-30T08:05:52Z</dcterms:created>
  <dcterms:modified xsi:type="dcterms:W3CDTF">2023-08-30T08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สิงหาคม 2566 เวลา 13.31 น.</vt:lpwstr>
  </property>
  <property fmtid="{D5CDD505-2E9C-101B-9397-08002B2CF9AE}" pid="3" name="subtitle">
    <vt:lpwstr/>
  </property>
</Properties>
</file>